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France</w:t>
      </w:r>
      <w:r>
        <w:t xml:space="preserve"> </w:t>
      </w:r>
      <w:r>
        <w:t xml:space="preserve">Paris</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dical Researcher position at [Institution/Organization Name] in France Paris. As a dedicated professional with a passion for advancing medical science and contributing to innovative healthcare solutions, I am eager to bring my expertise, research acumen, and commitment to excellence to your esteemed institution. The opportunity to work as a Medical Researcher in the vibrant academic and scientific ecosystem of France Paris is both exciting and deeply aligned with my career goals.</w:t>
      </w:r>
    </w:p>
    <w:p>
      <w:pPr>
        <w:pStyle w:val="BodyText"/>
      </w:pPr>
      <w:r>
        <w:t xml:space="preserve">With a solid foundation in biomedical sciences and a proven track record of conducting impactful research, I am confident in my ability to contribute meaningfully to your team. My academic background includes a [Degree, e.g., PhD/MSc] in [Field, e.g., Molecular Biology, Clinical Research] from [University Name], where I specialized in [Specific Area of Research]. This rigorous training has equipped me with the analytical skills, technical proficiency, and critical thinking required to excel as a Medical Researcher. Furthermore, my experience in designing and executing experiments across diverse research domains—ranging from translational medicine to public health—has prepared me to tackle complex challenges in a dynamic environment like France Paris.</w:t>
      </w:r>
    </w:p>
    <w:p>
      <w:pPr>
        <w:pStyle w:val="BodyText"/>
      </w:pPr>
      <w:r>
        <w:t xml:space="preserve">What sets me apart is not only my technical expertise but also my deep appreciation for the collaborative spirit that defines the medical research community in France. The country’s reputation for groundbreaking discoveries, supported by world-class institutions such as [e.g., Institut Pasteur, INSERM], has long inspired me. I am particularly drawn to your organization’s mission to [mention specific goal or project of the institution, e.g., "develop cutting-edge therapies for chronic diseases" or "advance global health equity"]. As a Medical Researcher in France Paris, I aim to contribute to such pioneering work while immersing myself in the unique cultural and intellectual landscape of the city.</w:t>
      </w:r>
    </w:p>
    <w:p>
      <w:pPr>
        <w:pStyle w:val="BodyText"/>
      </w:pPr>
      <w:r>
        <w:t xml:space="preserve">My research experience spans multiple disciplines, including [list specific areas, e.g., oncology, neurodegenerative diseases, genomics]. For instance, during my tenure at [Previous Institution], I led a study on [specific project], which resulted in the publication of [number] peer-reviewed articles and presentations at international conferences. This work not only advanced our understanding of [topic] but also underscored the importance of interdisciplinary collaboration—a principle I strive to uphold in every research endeavor. Additionally, my proficiency in data analysis tools such as [software, e.g., R, Python, SPSS] and my hands-on experience with laboratory techniques like PCR, flow cytometry, and histopathology further enhance my ability to drive impactful research outcomes.</w:t>
      </w:r>
    </w:p>
    <w:p>
      <w:pPr>
        <w:pStyle w:val="BodyText"/>
      </w:pPr>
      <w:r>
        <w:t xml:space="preserve">Working as a Medical Researcher in France Paris would allow me to leverage my skills in a context that values innovation and scientific rigor. The city’s unique blend of historical legacy and modern advancements creates an ideal environment for fostering creativity and collaboration. I am particularly inspired by the opportunities to engage with local research networks, attend conferences hosted by institutions like [e.g., Sorbonne University or École Polytechnique], and contribute to initiatives that address pressing global health challenges. Moreover, my fluency in [language, e.g., French] enables me to seamlessly integrate into the team and communicate effectively with colleagues and stakeholders across cultures.</w:t>
      </w:r>
    </w:p>
    <w:p>
      <w:pPr>
        <w:pStyle w:val="BodyText"/>
      </w:pPr>
      <w:r>
        <w:t xml:space="preserve">What excites me most about this opportunity is the chance to work alongside a team of passionate scientists who share a vision for transformative medical research. I am confident that my proactive approach, attention to detail, and ability to adapt to fast-paced environments would make me a valuable asset to your organization. I am also eager to learn from the expertise of your researchers and contribute my own insights to drive progress in areas such as [specific field related to the institution’s focus].</w:t>
      </w:r>
    </w:p>
    <w:p>
      <w:pPr>
        <w:pStyle w:val="BodyText"/>
      </w:pPr>
      <w:r>
        <w:t xml:space="preserve">In addition to my technical skills, I bring a strong commitment to ethical research practices and patient-centered outcomes. My work has always been guided by the principle that scientific advancements must serve humanity. Whether through developing new diagnostic tools, improving treatment protocols, or advocating for equitable healthcare access, I am dedicated to making a tangible difference in the lives of individuals and communities.</w:t>
      </w:r>
    </w:p>
    <w:p>
      <w:pPr>
        <w:pStyle w:val="BodyText"/>
      </w:pPr>
      <w:r>
        <w:t xml:space="preserve">I would be honored to contribute my expertise as a Medical Researcher in France Paris and collaborate with your team to achieve groundbreaking results. Thank you for considering my application. I would welcome the opportunity to discuss how my background, skills, and enthusiasm align with the goals of [Institution/Organization Name].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 France Paris</dc:title>
  <dc:creator/>
  <dc:language>en</dc:language>
  <cp:keywords/>
  <dcterms:created xsi:type="dcterms:W3CDTF">2026-07-24T04:03:48Z</dcterms:created>
  <dcterms:modified xsi:type="dcterms:W3CDTF">2026-07-24T04:03:48Z</dcterms:modified>
</cp:coreProperties>
</file>

<file path=docProps/custom.xml><?xml version="1.0" encoding="utf-8"?>
<Properties xmlns="http://schemas.openxmlformats.org/officeDocument/2006/custom-properties" xmlns:vt="http://schemas.openxmlformats.org/officeDocument/2006/docPropsVTypes"/>
</file>